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40459" w14:textId="7DD446F6" w:rsidR="00E72A8F" w:rsidRDefault="00E72A8F" w:rsidP="00E72A8F">
      <w:pPr>
        <w:jc w:val="center"/>
        <w:rPr>
          <w:rFonts w:ascii="Antique Olive Compact" w:hAnsi="Antique Olive Compact"/>
          <w:sz w:val="32"/>
          <w:szCs w:val="32"/>
        </w:rPr>
      </w:pPr>
      <w:r>
        <w:rPr>
          <w:rFonts w:ascii="Antique Olive Compact" w:hAnsi="Antique Olive Compact"/>
          <w:noProof/>
          <w:sz w:val="36"/>
          <w:szCs w:val="36"/>
        </w:rPr>
        <w:drawing>
          <wp:inline distT="0" distB="0" distL="0" distR="0" wp14:anchorId="55CECE3C" wp14:editId="0F87C289">
            <wp:extent cx="1668780" cy="10727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3fair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653" cy="1075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72A8F">
        <w:rPr>
          <w:rFonts w:ascii="Antique Olive Compact" w:hAnsi="Antique Olive Compact"/>
          <w:sz w:val="36"/>
          <w:szCs w:val="36"/>
        </w:rPr>
        <w:br/>
      </w:r>
      <w:r w:rsidR="00BE1F30" w:rsidRPr="006E6AAE">
        <w:rPr>
          <w:rFonts w:asciiTheme="majorHAnsi" w:hAnsiTheme="majorHAnsi" w:cstheme="majorHAnsi"/>
          <w:b/>
          <w:bCs/>
          <w:sz w:val="32"/>
          <w:szCs w:val="32"/>
        </w:rPr>
        <w:t>202</w:t>
      </w:r>
      <w:r w:rsidR="008B39AD">
        <w:rPr>
          <w:rFonts w:asciiTheme="majorHAnsi" w:hAnsiTheme="majorHAnsi" w:cstheme="majorHAnsi"/>
          <w:b/>
          <w:bCs/>
          <w:sz w:val="32"/>
          <w:szCs w:val="32"/>
        </w:rPr>
        <w:t>4</w:t>
      </w:r>
      <w:r w:rsidR="00BE1F30" w:rsidRPr="006E6AAE">
        <w:rPr>
          <w:rFonts w:asciiTheme="majorHAnsi" w:hAnsiTheme="majorHAnsi" w:cstheme="majorHAnsi"/>
          <w:b/>
          <w:bCs/>
          <w:sz w:val="32"/>
          <w:szCs w:val="32"/>
        </w:rPr>
        <w:t xml:space="preserve"> Premium Book Ad &amp; </w:t>
      </w:r>
      <w:r w:rsidRPr="006E6AAE">
        <w:rPr>
          <w:rFonts w:asciiTheme="majorHAnsi" w:hAnsiTheme="majorHAnsi" w:cstheme="majorHAnsi"/>
          <w:b/>
          <w:bCs/>
          <w:sz w:val="32"/>
          <w:szCs w:val="32"/>
        </w:rPr>
        <w:t>Sponsorship Form</w:t>
      </w:r>
    </w:p>
    <w:p w14:paraId="0633BE45" w14:textId="25D650C9" w:rsidR="00BE1F30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Co</w:t>
      </w:r>
      <w:r w:rsidRPr="00BE1F30">
        <w:rPr>
          <w:rFonts w:asciiTheme="majorHAnsi" w:hAnsiTheme="majorHAnsi" w:cstheme="majorHAnsi"/>
          <w:b/>
          <w:bCs/>
          <w:sz w:val="28"/>
          <w:szCs w:val="28"/>
        </w:rPr>
        <w:t>mpany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proofErr w:type="gramStart"/>
      <w:r>
        <w:rPr>
          <w:rFonts w:asciiTheme="majorHAnsi" w:hAnsiTheme="majorHAnsi" w:cstheme="majorHAnsi"/>
          <w:b/>
          <w:bCs/>
          <w:sz w:val="28"/>
          <w:szCs w:val="28"/>
        </w:rPr>
        <w:t>Name:_</w:t>
      </w:r>
      <w:proofErr w:type="gramEnd"/>
      <w:r>
        <w:rPr>
          <w:rFonts w:asciiTheme="majorHAnsi" w:hAnsiTheme="majorHAnsi" w:cstheme="majorHAnsi"/>
          <w:b/>
          <w:bCs/>
          <w:sz w:val="28"/>
          <w:szCs w:val="28"/>
        </w:rPr>
        <w:t>________________</w:t>
      </w:r>
      <w:r>
        <w:rPr>
          <w:rFonts w:asciiTheme="majorHAnsi" w:hAnsiTheme="majorHAnsi" w:cstheme="majorHAnsi"/>
          <w:b/>
          <w:bCs/>
          <w:sz w:val="28"/>
          <w:szCs w:val="28"/>
        </w:rPr>
        <w:tab/>
      </w:r>
      <w:r>
        <w:rPr>
          <w:rFonts w:asciiTheme="majorHAnsi" w:hAnsiTheme="majorHAnsi" w:cstheme="majorHAnsi"/>
          <w:b/>
          <w:bCs/>
          <w:sz w:val="28"/>
          <w:szCs w:val="28"/>
        </w:rPr>
        <w:tab/>
        <w:t>Contact Person:______________________</w:t>
      </w:r>
    </w:p>
    <w:p w14:paraId="4FC42454" w14:textId="2ADD446F" w:rsidR="00BE1F30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Street Address / State / </w:t>
      </w:r>
      <w:proofErr w:type="gramStart"/>
      <w:r>
        <w:rPr>
          <w:rFonts w:asciiTheme="majorHAnsi" w:hAnsiTheme="majorHAnsi" w:cstheme="majorHAnsi"/>
          <w:b/>
          <w:bCs/>
          <w:sz w:val="28"/>
          <w:szCs w:val="28"/>
        </w:rPr>
        <w:t>ZIP:_</w:t>
      </w:r>
      <w:proofErr w:type="gramEnd"/>
      <w:r>
        <w:rPr>
          <w:rFonts w:asciiTheme="majorHAnsi" w:hAnsiTheme="majorHAnsi" w:cstheme="majorHAnsi"/>
          <w:b/>
          <w:bCs/>
          <w:sz w:val="28"/>
          <w:szCs w:val="28"/>
        </w:rPr>
        <w:t>________________________________________________</w:t>
      </w:r>
    </w:p>
    <w:p w14:paraId="42B58125" w14:textId="77777777" w:rsidR="00827848" w:rsidRDefault="00BE1F30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proofErr w:type="gramStart"/>
      <w:r>
        <w:rPr>
          <w:rFonts w:asciiTheme="majorHAnsi" w:hAnsiTheme="majorHAnsi" w:cstheme="majorHAnsi"/>
          <w:b/>
          <w:bCs/>
          <w:sz w:val="28"/>
          <w:szCs w:val="28"/>
        </w:rPr>
        <w:t>Phone:_</w:t>
      </w:r>
      <w:proofErr w:type="gramEnd"/>
      <w:r>
        <w:rPr>
          <w:rFonts w:asciiTheme="majorHAnsi" w:hAnsiTheme="majorHAnsi" w:cstheme="majorHAnsi"/>
          <w:b/>
          <w:bCs/>
          <w:sz w:val="28"/>
          <w:szCs w:val="28"/>
        </w:rPr>
        <w:t>_________________</w:t>
      </w:r>
      <w:r>
        <w:rPr>
          <w:rFonts w:asciiTheme="majorHAnsi" w:hAnsiTheme="majorHAnsi" w:cstheme="majorHAnsi"/>
          <w:b/>
          <w:bCs/>
          <w:sz w:val="28"/>
          <w:szCs w:val="28"/>
        </w:rPr>
        <w:tab/>
      </w: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eMail</w:t>
      </w:r>
      <w:proofErr w:type="spellEnd"/>
      <w:r>
        <w:rPr>
          <w:rFonts w:asciiTheme="majorHAnsi" w:hAnsiTheme="majorHAnsi" w:cstheme="majorHAnsi"/>
          <w:b/>
          <w:bCs/>
          <w:sz w:val="28"/>
          <w:szCs w:val="28"/>
        </w:rPr>
        <w:t>:___________________________________</w:t>
      </w:r>
    </w:p>
    <w:p w14:paraId="4FD9637A" w14:textId="460180C3" w:rsidR="0056040D" w:rsidRDefault="00C10E6F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FC5E09" wp14:editId="677E67EB">
                <wp:simplePos x="0" y="0"/>
                <wp:positionH relativeFrom="column">
                  <wp:posOffset>-209550</wp:posOffset>
                </wp:positionH>
                <wp:positionV relativeFrom="paragraph">
                  <wp:posOffset>4241800</wp:posOffset>
                </wp:positionV>
                <wp:extent cx="7153275" cy="1095375"/>
                <wp:effectExtent l="0" t="0" r="28575" b="28575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3275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37215" w14:textId="1C783316" w:rsidR="003860BA" w:rsidRPr="00D82ADE" w:rsidRDefault="003860BA" w:rsidP="00D82ADE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VIP Parking Space</w:t>
                            </w:r>
                            <w:r w:rsidR="00D82ADE"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="00D82ADE" w:rsidRP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$100 </w:t>
                            </w:r>
                            <w:proofErr w:type="gramStart"/>
                            <w:r w:rsidR="00D82ADE" w:rsidRPr="00D82AD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ach)</w:t>
                            </w:r>
                            <w:r w:rsidR="00C10E6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[</w:t>
                            </w:r>
                            <w:proofErr w:type="gramEnd"/>
                            <w:r w:rsidR="00C10E6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___  ]</w:t>
                            </w:r>
                          </w:p>
                          <w:p w14:paraId="0CC81BE2" w14:textId="407A208D" w:rsidR="003860BA" w:rsidRDefault="00B04FC0" w:rsidP="00BC417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IP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 xml:space="preserve"> package includes two Booster Buttons for weeklong fair entry.  VIP 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parking 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 xml:space="preserve">spaces are </w:t>
                            </w:r>
                            <w:r w:rsidR="002E6197">
                              <w:rPr>
                                <w:sz w:val="24"/>
                                <w:szCs w:val="24"/>
                              </w:rPr>
                              <w:t>limited</w:t>
                            </w:r>
                            <w:r w:rsidR="003860B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C10E6F">
                              <w:rPr>
                                <w:sz w:val="24"/>
                                <w:szCs w:val="24"/>
                              </w:rPr>
                              <w:t>reserve now.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C10E6F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E24171">
                              <w:rPr>
                                <w:sz w:val="24"/>
                                <w:szCs w:val="24"/>
                              </w:rPr>
                              <w:t>end payment to address below.</w:t>
                            </w:r>
                          </w:p>
                          <w:p w14:paraId="305FC013" w14:textId="7E51550D" w:rsidR="003860BA" w:rsidRDefault="003860BA" w:rsidP="00BC417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arking Area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D2264">
                              <w:rPr>
                                <w:sz w:val="24"/>
                                <w:szCs w:val="24"/>
                              </w:rPr>
                              <w:t>include</w:t>
                            </w:r>
                            <w:r w:rsidR="003D12BE">
                              <w:rPr>
                                <w:sz w:val="24"/>
                                <w:szCs w:val="24"/>
                              </w:rPr>
                              <w:t>: Near the Log Cabin or by the Lower Fair 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FC5E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.5pt;margin-top:334pt;width:563.25pt;height:86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">
                <v:textbox>
                  <w:txbxContent>
                    <w:p w14:paraId="42537215" w14:textId="1C783316" w:rsidR="003860BA" w:rsidRPr="00D82ADE" w:rsidRDefault="003860BA" w:rsidP="00D82ADE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VIP Parking Space</w:t>
                      </w:r>
                      <w:r w:rsidR="00D82ADE"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 xml:space="preserve"> </w:t>
                      </w:r>
                      <w:r w:rsidR="00D82ADE">
                        <w:rPr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="00D82ADE" w:rsidRPr="00D82ADE">
                        <w:rPr>
                          <w:b/>
                          <w:bCs/>
                          <w:sz w:val="24"/>
                          <w:szCs w:val="24"/>
                        </w:rPr>
                        <w:t xml:space="preserve">$100 </w:t>
                      </w:r>
                      <w:proofErr w:type="gramStart"/>
                      <w:r w:rsidR="00D82ADE" w:rsidRPr="00D82ADE">
                        <w:rPr>
                          <w:b/>
                          <w:bCs/>
                          <w:sz w:val="24"/>
                          <w:szCs w:val="24"/>
                        </w:rPr>
                        <w:t>each)</w:t>
                      </w:r>
                      <w:r w:rsidR="00C10E6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[</w:t>
                      </w:r>
                      <w:proofErr w:type="gramEnd"/>
                      <w:r w:rsidR="00C10E6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___  ]</w:t>
                      </w:r>
                    </w:p>
                    <w:p w14:paraId="0CC81BE2" w14:textId="407A208D" w:rsidR="003860BA" w:rsidRDefault="00B04FC0" w:rsidP="00BC417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IP</w:t>
                      </w:r>
                      <w:r w:rsidR="003860BA">
                        <w:rPr>
                          <w:sz w:val="24"/>
                          <w:szCs w:val="24"/>
                        </w:rPr>
                        <w:t xml:space="preserve"> package includes two Booster Buttons for weeklong fair entry.  VIP 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parking </w:t>
                      </w:r>
                      <w:r w:rsidR="003860BA">
                        <w:rPr>
                          <w:sz w:val="24"/>
                          <w:szCs w:val="24"/>
                        </w:rPr>
                        <w:t xml:space="preserve">spaces are </w:t>
                      </w:r>
                      <w:r w:rsidR="002E6197">
                        <w:rPr>
                          <w:sz w:val="24"/>
                          <w:szCs w:val="24"/>
                        </w:rPr>
                        <w:t>limited</w:t>
                      </w:r>
                      <w:r w:rsidR="003860BA">
                        <w:rPr>
                          <w:sz w:val="24"/>
                          <w:szCs w:val="24"/>
                        </w:rPr>
                        <w:t>.</w:t>
                      </w:r>
                      <w:r w:rsidR="000D2264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Please </w:t>
                      </w:r>
                      <w:r w:rsidR="00C10E6F">
                        <w:rPr>
                          <w:sz w:val="24"/>
                          <w:szCs w:val="24"/>
                        </w:rPr>
                        <w:t>reserve now.</w:t>
                      </w:r>
                      <w:r w:rsidR="00E24171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C10E6F">
                        <w:rPr>
                          <w:sz w:val="24"/>
                          <w:szCs w:val="24"/>
                        </w:rPr>
                        <w:t>S</w:t>
                      </w:r>
                      <w:r w:rsidR="00E24171">
                        <w:rPr>
                          <w:sz w:val="24"/>
                          <w:szCs w:val="24"/>
                        </w:rPr>
                        <w:t>end payment to address below.</w:t>
                      </w:r>
                    </w:p>
                    <w:p w14:paraId="305FC013" w14:textId="7E51550D" w:rsidR="003860BA" w:rsidRDefault="003860BA" w:rsidP="00BC417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arking Area</w:t>
                      </w:r>
                      <w:r w:rsidR="000D2264">
                        <w:rPr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0D2264">
                        <w:rPr>
                          <w:sz w:val="24"/>
                          <w:szCs w:val="24"/>
                        </w:rPr>
                        <w:t>include</w:t>
                      </w:r>
                      <w:r w:rsidR="003D12BE">
                        <w:rPr>
                          <w:sz w:val="24"/>
                          <w:szCs w:val="24"/>
                        </w:rPr>
                        <w:t>: Near the Log Cabin or by the Lower Fair Offic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1A33" w:rsidRPr="006E6AAE">
        <w:rPr>
          <w:rFonts w:asciiTheme="majorHAnsi" w:hAnsiTheme="majorHAnsi" w:cstheme="majorHAnsi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DC05D9F" wp14:editId="2CB57396">
                <wp:simplePos x="0" y="0"/>
                <wp:positionH relativeFrom="column">
                  <wp:posOffset>-209550</wp:posOffset>
                </wp:positionH>
                <wp:positionV relativeFrom="paragraph">
                  <wp:posOffset>2043430</wp:posOffset>
                </wp:positionV>
                <wp:extent cx="7194550" cy="457200"/>
                <wp:effectExtent l="0" t="0" r="2540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0" cy="4572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DC7C6" w14:textId="3FF30A8E" w:rsidR="00875BCF" w:rsidRPr="00875BCF" w:rsidRDefault="00875BCF" w:rsidP="00875BCF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IGITAL IMAGE REQUIREMENTS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 for Ads: M</w:t>
                            </w:r>
                            <w:r>
                              <w:rPr>
                                <w:b/>
                                <w:bCs/>
                              </w:rPr>
                              <w:t>INIMUM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>300 dp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i in a common format such as 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 xml:space="preserve">JPEG, PNG, </w:t>
                            </w:r>
                            <w:r w:rsidR="006E6AAE" w:rsidRPr="00875BCF">
                              <w:rPr>
                                <w:b/>
                                <w:bCs/>
                              </w:rPr>
                              <w:t>PDF</w:t>
                            </w:r>
                            <w:r w:rsidRPr="00875BCF">
                              <w:rPr>
                                <w:b/>
                                <w:bCs/>
                              </w:rPr>
                              <w:t>.</w:t>
                            </w:r>
                            <w:r w:rsidR="00091A33">
                              <w:rPr>
                                <w:b/>
                                <w:bCs/>
                              </w:rPr>
                              <w:t xml:space="preserve">            VECTOR artwork required for a banner or $</w:t>
                            </w:r>
                            <w:r w:rsidR="00D3658A">
                              <w:rPr>
                                <w:b/>
                                <w:bCs/>
                              </w:rPr>
                              <w:t xml:space="preserve">75 </w:t>
                            </w:r>
                            <w:r w:rsidR="00091A33">
                              <w:rPr>
                                <w:b/>
                                <w:bCs/>
                              </w:rPr>
                              <w:t>set up fee will apply.</w:t>
                            </w:r>
                            <w:r w:rsidR="00D43914">
                              <w:rPr>
                                <w:b/>
                                <w:bCs/>
                              </w:rPr>
                              <w:t xml:space="preserve">  All artwork email to: albionfairbook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05D9F" id="_x0000_s1027" type="#_x0000_t202" style="position:absolute;margin-left:-16.5pt;margin-top:160.9pt;width:566.5pt;height:3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" fillcolor="black [3213]">
                <v:textbox>
                  <w:txbxContent>
                    <w:p w14:paraId="0CDDC7C6" w14:textId="3FF30A8E" w:rsidR="00875BCF" w:rsidRPr="00875BCF" w:rsidRDefault="00875BCF" w:rsidP="00875BCF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IGITAL IMAGE REQUIREMENTS</w:t>
                      </w:r>
                      <w:r w:rsidRPr="00875BCF">
                        <w:rPr>
                          <w:b/>
                          <w:bCs/>
                        </w:rPr>
                        <w:t xml:space="preserve"> for Ads: M</w:t>
                      </w:r>
                      <w:r>
                        <w:rPr>
                          <w:b/>
                          <w:bCs/>
                        </w:rPr>
                        <w:t>INIMUM</w:t>
                      </w:r>
                      <w:r w:rsidRPr="00875BCF">
                        <w:rPr>
                          <w:b/>
                          <w:bCs/>
                        </w:rPr>
                        <w:t xml:space="preserve"> </w:t>
                      </w:r>
                      <w:r w:rsidR="006E6AAE" w:rsidRPr="00875BCF">
                        <w:rPr>
                          <w:b/>
                          <w:bCs/>
                        </w:rPr>
                        <w:t>300 dp</w:t>
                      </w:r>
                      <w:r w:rsidRPr="00875BCF">
                        <w:rPr>
                          <w:b/>
                          <w:bCs/>
                        </w:rPr>
                        <w:t xml:space="preserve">i in a common format such as  </w:t>
                      </w:r>
                      <w:r w:rsidR="006E6AAE" w:rsidRPr="00875BCF">
                        <w:rPr>
                          <w:b/>
                          <w:bCs/>
                        </w:rPr>
                        <w:t xml:space="preserve"> </w:t>
                      </w:r>
                      <w:r w:rsidRPr="00875BCF">
                        <w:rPr>
                          <w:b/>
                          <w:bCs/>
                        </w:rPr>
                        <w:t xml:space="preserve">JPEG, PNG, </w:t>
                      </w:r>
                      <w:r w:rsidR="006E6AAE" w:rsidRPr="00875BCF">
                        <w:rPr>
                          <w:b/>
                          <w:bCs/>
                        </w:rPr>
                        <w:t>PDF</w:t>
                      </w:r>
                      <w:r w:rsidRPr="00875BCF">
                        <w:rPr>
                          <w:b/>
                          <w:bCs/>
                        </w:rPr>
                        <w:t>.</w:t>
                      </w:r>
                      <w:r w:rsidR="00091A33">
                        <w:rPr>
                          <w:b/>
                          <w:bCs/>
                        </w:rPr>
                        <w:t xml:space="preserve">            VECTOR artwork required for a banner or $</w:t>
                      </w:r>
                      <w:r w:rsidR="00D3658A">
                        <w:rPr>
                          <w:b/>
                          <w:bCs/>
                        </w:rPr>
                        <w:t xml:space="preserve">75 </w:t>
                      </w:r>
                      <w:r w:rsidR="00091A33">
                        <w:rPr>
                          <w:b/>
                          <w:bCs/>
                        </w:rPr>
                        <w:t>set up fee will apply.</w:t>
                      </w:r>
                      <w:r w:rsidR="00D43914">
                        <w:rPr>
                          <w:b/>
                          <w:bCs/>
                        </w:rPr>
                        <w:t xml:space="preserve">  All artwork email to: albionfairbook@gmail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B1AAD95" wp14:editId="14D4A952">
                <wp:simplePos x="0" y="0"/>
                <wp:positionH relativeFrom="column">
                  <wp:posOffset>4587240</wp:posOffset>
                </wp:positionH>
                <wp:positionV relativeFrom="paragraph">
                  <wp:posOffset>1452880</wp:posOffset>
                </wp:positionV>
                <wp:extent cx="2392045" cy="594360"/>
                <wp:effectExtent l="0" t="0" r="27305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045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2E28C" w14:textId="068E65FE" w:rsidR="00C27E1F" w:rsidRPr="00A73246" w:rsidRDefault="00C27E1F" w:rsidP="004E7C18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AAD95" id="_x0000_s1028" type="#_x0000_t202" style="position:absolute;margin-left:361.2pt;margin-top:114.4pt;width:188.35pt;height:46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">
                <v:textbox>
                  <w:txbxContent>
                    <w:p w14:paraId="0F82E28C" w14:textId="068E65FE" w:rsidR="00C27E1F" w:rsidRPr="00A73246" w:rsidRDefault="00C27E1F" w:rsidP="004E7C18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F68F643" wp14:editId="4C5095BD">
                <wp:simplePos x="0" y="0"/>
                <wp:positionH relativeFrom="column">
                  <wp:posOffset>4587240</wp:posOffset>
                </wp:positionH>
                <wp:positionV relativeFrom="paragraph">
                  <wp:posOffset>424180</wp:posOffset>
                </wp:positionV>
                <wp:extent cx="2393950" cy="1028700"/>
                <wp:effectExtent l="0" t="0" r="25400" b="1905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231DE" w14:textId="77777777" w:rsidR="0056040D" w:rsidRDefault="0056040D" w:rsidP="004E7C18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FF0000"/>
                                <w:sz w:val="20"/>
                                <w:szCs w:val="20"/>
                              </w:rPr>
                            </w:pPr>
                          </w:p>
                          <w:p w14:paraId="4C291690" w14:textId="71C6DB26" w:rsidR="0056040D" w:rsidRPr="0046320C" w:rsidRDefault="0056040D" w:rsidP="004E7C18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46320C"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  <w:t>Thank you for your</w:t>
                            </w:r>
                          </w:p>
                          <w:p w14:paraId="1CF8F665" w14:textId="77777777" w:rsidR="0056040D" w:rsidRPr="0046320C" w:rsidRDefault="0056040D" w:rsidP="004E7C18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46320C"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  <w:t xml:space="preserve"> continued support of</w:t>
                            </w:r>
                          </w:p>
                          <w:p w14:paraId="075BBFB1" w14:textId="4CB66F03" w:rsidR="004E7C18" w:rsidRPr="0046320C" w:rsidRDefault="0056040D" w:rsidP="004E7C18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46320C">
                              <w:rPr>
                                <w:rFonts w:ascii="Lucida Handwriting" w:hAnsi="Lucida Handwriting"/>
                                <w:color w:val="C00000"/>
                                <w:sz w:val="20"/>
                                <w:szCs w:val="20"/>
                              </w:rPr>
                              <w:t xml:space="preserve"> The Biggest Little Fair Aro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8F643" id="Text Box 6" o:spid="_x0000_s1029" type="#_x0000_t202" style="position:absolute;margin-left:361.2pt;margin-top:33.4pt;width:188.5pt;height:8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">
                <v:textbox>
                  <w:txbxContent>
                    <w:p w14:paraId="74D231DE" w14:textId="77777777" w:rsidR="0056040D" w:rsidRDefault="0056040D" w:rsidP="004E7C18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FF0000"/>
                          <w:sz w:val="20"/>
                          <w:szCs w:val="20"/>
                        </w:rPr>
                      </w:pPr>
                    </w:p>
                    <w:p w14:paraId="4C291690" w14:textId="71C6DB26" w:rsidR="0056040D" w:rsidRPr="0046320C" w:rsidRDefault="0056040D" w:rsidP="004E7C18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</w:pPr>
                      <w:r w:rsidRPr="0046320C"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  <w:t>Thank you for your</w:t>
                      </w:r>
                    </w:p>
                    <w:p w14:paraId="1CF8F665" w14:textId="77777777" w:rsidR="0056040D" w:rsidRPr="0046320C" w:rsidRDefault="0056040D" w:rsidP="004E7C18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</w:pPr>
                      <w:r w:rsidRPr="0046320C"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  <w:t xml:space="preserve"> continued support of</w:t>
                      </w:r>
                    </w:p>
                    <w:p w14:paraId="075BBFB1" w14:textId="4CB66F03" w:rsidR="004E7C18" w:rsidRPr="0046320C" w:rsidRDefault="0056040D" w:rsidP="004E7C18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</w:pPr>
                      <w:r w:rsidRPr="0046320C">
                        <w:rPr>
                          <w:rFonts w:ascii="Lucida Handwriting" w:hAnsi="Lucida Handwriting"/>
                          <w:color w:val="C00000"/>
                          <w:sz w:val="20"/>
                          <w:szCs w:val="20"/>
                        </w:rPr>
                        <w:t xml:space="preserve"> The Biggest Little Fair Around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BD2D45" wp14:editId="3D689C4D">
                <wp:simplePos x="0" y="0"/>
                <wp:positionH relativeFrom="column">
                  <wp:posOffset>-213360</wp:posOffset>
                </wp:positionH>
                <wp:positionV relativeFrom="paragraph">
                  <wp:posOffset>424180</wp:posOffset>
                </wp:positionV>
                <wp:extent cx="2400300" cy="1623060"/>
                <wp:effectExtent l="0" t="0" r="19050" b="152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62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40420" w14:textId="7C314F7E" w:rsidR="003860BA" w:rsidRPr="00D82ADE" w:rsidRDefault="003860BA" w:rsidP="002B520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Fair</w:t>
                            </w:r>
                            <w:r w:rsidR="00C27E1F"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 xml:space="preserve"> B</w:t>
                            </w:r>
                            <w:r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ook Ad</w:t>
                            </w:r>
                            <w:r w:rsidR="00D82ADE" w:rsidRPr="00D82ADE">
                              <w:rPr>
                                <w:b/>
                                <w:bCs/>
                              </w:rPr>
                              <w:br/>
                            </w:r>
                            <w:r w:rsidR="0056040D">
                              <w:t>NEW [</w:t>
                            </w:r>
                            <w:r w:rsidR="00BA33D2">
                              <w:t>_</w:t>
                            </w:r>
                            <w:proofErr w:type="gramStart"/>
                            <w:r w:rsidR="00BA33D2">
                              <w:t>_</w:t>
                            </w:r>
                            <w:r w:rsidR="0056040D">
                              <w:t xml:space="preserve">]   </w:t>
                            </w:r>
                            <w:proofErr w:type="gramEnd"/>
                            <w:r w:rsidR="0056040D">
                              <w:t>or  RE</w:t>
                            </w:r>
                            <w:r w:rsidR="00BA33D2">
                              <w:t>PEAT</w:t>
                            </w:r>
                            <w:r w:rsidR="0056040D">
                              <w:t xml:space="preserve"> [</w:t>
                            </w:r>
                            <w:r w:rsidR="00BA33D2">
                              <w:t>__</w:t>
                            </w:r>
                            <w:r w:rsidR="0056040D">
                              <w:t>]</w:t>
                            </w:r>
                          </w:p>
                          <w:p w14:paraId="47ECC8AE" w14:textId="21F4FB35" w:rsidR="003860BA" w:rsidRDefault="003860BA">
                            <w:r>
                              <w:t>1/8 Page: [</w:t>
                            </w:r>
                            <w:r w:rsidR="00411340">
                              <w:t>_</w:t>
                            </w:r>
                            <w:r>
                              <w:t>] B/W $75</w:t>
                            </w:r>
                            <w:r>
                              <w:tab/>
                              <w:t>[</w:t>
                            </w:r>
                            <w:r w:rsidR="00411340">
                              <w:t>_</w:t>
                            </w:r>
                            <w:r>
                              <w:t>] Color $</w:t>
                            </w:r>
                            <w:r w:rsidR="00CF0439">
                              <w:t>100</w:t>
                            </w:r>
                            <w:r>
                              <w:br/>
                              <w:t>1/4 Page: [</w:t>
                            </w:r>
                            <w:r w:rsidR="00411340">
                              <w:t>_</w:t>
                            </w:r>
                            <w:r>
                              <w:t>] B/W $125</w:t>
                            </w:r>
                            <w:r>
                              <w:tab/>
                              <w:t>[</w:t>
                            </w:r>
                            <w:r w:rsidR="00411340">
                              <w:t>_</w:t>
                            </w:r>
                            <w:r>
                              <w:t>] Color $</w:t>
                            </w:r>
                            <w:r w:rsidR="00AD7982">
                              <w:t>1</w:t>
                            </w:r>
                            <w:r w:rsidR="00CF0439">
                              <w:t>75</w:t>
                            </w:r>
                            <w:r>
                              <w:br/>
                              <w:t>1/2 Page: [</w:t>
                            </w:r>
                            <w:r w:rsidR="00411340">
                              <w:t>_</w:t>
                            </w:r>
                            <w:r>
                              <w:t>] B/W $200</w:t>
                            </w:r>
                            <w:r>
                              <w:tab/>
                              <w:t>[</w:t>
                            </w:r>
                            <w:r w:rsidR="00411340">
                              <w:t>_</w:t>
                            </w:r>
                            <w:r>
                              <w:t>] Color $</w:t>
                            </w:r>
                            <w:r w:rsidR="00AD7982">
                              <w:t>2</w:t>
                            </w:r>
                            <w:r w:rsidR="00CF0439">
                              <w:t>75</w:t>
                            </w:r>
                            <w:r>
                              <w:br/>
                              <w:t>Full Page: [</w:t>
                            </w:r>
                            <w:r w:rsidR="00411340">
                              <w:t>_</w:t>
                            </w:r>
                            <w:r>
                              <w:t>] B/W $325</w:t>
                            </w:r>
                            <w:r>
                              <w:tab/>
                              <w:t>[</w:t>
                            </w:r>
                            <w:r w:rsidR="00411340">
                              <w:t>_</w:t>
                            </w:r>
                            <w:r>
                              <w:t>] Color $</w:t>
                            </w:r>
                            <w:r w:rsidR="00CF0439">
                              <w:t>400</w:t>
                            </w:r>
                          </w:p>
                          <w:p w14:paraId="30690418" w14:textId="186D31FD" w:rsidR="00D82ADE" w:rsidRDefault="00D82ADE">
                            <w:r>
                              <w:t>Based on an 8”x10.5” Page.</w:t>
                            </w:r>
                          </w:p>
                          <w:p w14:paraId="30236BE3" w14:textId="77777777" w:rsidR="0056040D" w:rsidRPr="000D2264" w:rsidRDefault="0056040D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0678E1AB" w14:textId="77777777" w:rsidR="003860BA" w:rsidRDefault="003860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D2D45" id="_x0000_s1030" type="#_x0000_t202" style="position:absolute;margin-left:-16.8pt;margin-top:33.4pt;width:189pt;height:12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">
                <v:textbox>
                  <w:txbxContent>
                    <w:p w14:paraId="3DA40420" w14:textId="7C314F7E" w:rsidR="003860BA" w:rsidRPr="00D82ADE" w:rsidRDefault="003860BA" w:rsidP="002B520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Fair</w:t>
                      </w:r>
                      <w:r w:rsidR="00C27E1F"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 xml:space="preserve"> B</w:t>
                      </w:r>
                      <w:r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ook Ad</w:t>
                      </w:r>
                      <w:r w:rsidR="00D82ADE" w:rsidRPr="00D82ADE">
                        <w:rPr>
                          <w:b/>
                          <w:bCs/>
                        </w:rPr>
                        <w:br/>
                      </w:r>
                      <w:r w:rsidR="0056040D">
                        <w:t>NEW [</w:t>
                      </w:r>
                      <w:r w:rsidR="00BA33D2">
                        <w:t>_</w:t>
                      </w:r>
                      <w:proofErr w:type="gramStart"/>
                      <w:r w:rsidR="00BA33D2">
                        <w:t>_</w:t>
                      </w:r>
                      <w:r w:rsidR="0056040D">
                        <w:t xml:space="preserve">]   </w:t>
                      </w:r>
                      <w:proofErr w:type="gramEnd"/>
                      <w:r w:rsidR="0056040D">
                        <w:t>or  RE</w:t>
                      </w:r>
                      <w:r w:rsidR="00BA33D2">
                        <w:t>PEAT</w:t>
                      </w:r>
                      <w:r w:rsidR="0056040D">
                        <w:t xml:space="preserve"> [</w:t>
                      </w:r>
                      <w:r w:rsidR="00BA33D2">
                        <w:t>__</w:t>
                      </w:r>
                      <w:r w:rsidR="0056040D">
                        <w:t>]</w:t>
                      </w:r>
                    </w:p>
                    <w:p w14:paraId="47ECC8AE" w14:textId="21F4FB35" w:rsidR="003860BA" w:rsidRDefault="003860BA">
                      <w:r>
                        <w:t>1/8 Page: [</w:t>
                      </w:r>
                      <w:r w:rsidR="00411340">
                        <w:t>_</w:t>
                      </w:r>
                      <w:r>
                        <w:t>] B/W $75</w:t>
                      </w:r>
                      <w:r>
                        <w:tab/>
                        <w:t>[</w:t>
                      </w:r>
                      <w:r w:rsidR="00411340">
                        <w:t>_</w:t>
                      </w:r>
                      <w:r>
                        <w:t>] Color $</w:t>
                      </w:r>
                      <w:r w:rsidR="00CF0439">
                        <w:t>100</w:t>
                      </w:r>
                      <w:r>
                        <w:br/>
                        <w:t>1/4 Page: [</w:t>
                      </w:r>
                      <w:r w:rsidR="00411340">
                        <w:t>_</w:t>
                      </w:r>
                      <w:r>
                        <w:t>] B/W $125</w:t>
                      </w:r>
                      <w:r>
                        <w:tab/>
                        <w:t>[</w:t>
                      </w:r>
                      <w:r w:rsidR="00411340">
                        <w:t>_</w:t>
                      </w:r>
                      <w:r>
                        <w:t>] Color $</w:t>
                      </w:r>
                      <w:r w:rsidR="00AD7982">
                        <w:t>1</w:t>
                      </w:r>
                      <w:r w:rsidR="00CF0439">
                        <w:t>75</w:t>
                      </w:r>
                      <w:r>
                        <w:br/>
                        <w:t>1/2 Page: [</w:t>
                      </w:r>
                      <w:r w:rsidR="00411340">
                        <w:t>_</w:t>
                      </w:r>
                      <w:r>
                        <w:t>] B/W $200</w:t>
                      </w:r>
                      <w:r>
                        <w:tab/>
                        <w:t>[</w:t>
                      </w:r>
                      <w:r w:rsidR="00411340">
                        <w:t>_</w:t>
                      </w:r>
                      <w:r>
                        <w:t>] Color $</w:t>
                      </w:r>
                      <w:r w:rsidR="00AD7982">
                        <w:t>2</w:t>
                      </w:r>
                      <w:r w:rsidR="00CF0439">
                        <w:t>75</w:t>
                      </w:r>
                      <w:r>
                        <w:br/>
                        <w:t>Full Page: [</w:t>
                      </w:r>
                      <w:r w:rsidR="00411340">
                        <w:t>_</w:t>
                      </w:r>
                      <w:r>
                        <w:t>] B/W $325</w:t>
                      </w:r>
                      <w:r>
                        <w:tab/>
                        <w:t>[</w:t>
                      </w:r>
                      <w:r w:rsidR="00411340">
                        <w:t>_</w:t>
                      </w:r>
                      <w:r>
                        <w:t>] Color $</w:t>
                      </w:r>
                      <w:r w:rsidR="00CF0439">
                        <w:t>400</w:t>
                      </w:r>
                    </w:p>
                    <w:p w14:paraId="30690418" w14:textId="186D31FD" w:rsidR="00D82ADE" w:rsidRDefault="00D82ADE">
                      <w:r>
                        <w:t>Based on an 8”x10.5” Page.</w:t>
                      </w:r>
                    </w:p>
                    <w:p w14:paraId="30236BE3" w14:textId="77777777" w:rsidR="0056040D" w:rsidRPr="000D2264" w:rsidRDefault="0056040D">
                      <w:pPr>
                        <w:rPr>
                          <w:i/>
                          <w:iCs/>
                        </w:rPr>
                      </w:pPr>
                    </w:p>
                    <w:p w14:paraId="0678E1AB" w14:textId="77777777" w:rsidR="003860BA" w:rsidRDefault="003860BA"/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566AB79" wp14:editId="0B31374A">
                <wp:simplePos x="0" y="0"/>
                <wp:positionH relativeFrom="column">
                  <wp:posOffset>2186940</wp:posOffset>
                </wp:positionH>
                <wp:positionV relativeFrom="paragraph">
                  <wp:posOffset>424180</wp:posOffset>
                </wp:positionV>
                <wp:extent cx="2400300" cy="1623060"/>
                <wp:effectExtent l="0" t="0" r="19050" b="1524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62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7518B" w14:textId="242005D2" w:rsidR="00AD7982" w:rsidRDefault="004F477F" w:rsidP="00C27E1F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 xml:space="preserve">4’ x 6’ </w:t>
                            </w:r>
                            <w:r w:rsidR="003860BA" w:rsidRPr="0046320C">
                              <w:rPr>
                                <w:b/>
                                <w:bCs/>
                                <w:color w:val="C00000"/>
                                <w:sz w:val="24"/>
                                <w:szCs w:val="24"/>
                              </w:rPr>
                              <w:t>Vinyl Banner</w:t>
                            </w:r>
                            <w:r w:rsidR="00AD798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  <w:r w:rsidR="003860BA">
                              <w:t>Color</w:t>
                            </w:r>
                            <w:r w:rsidR="00C27E1F">
                              <w:br/>
                            </w:r>
                            <w:r w:rsidR="003860BA">
                              <w:t>$250</w:t>
                            </w:r>
                            <w:r w:rsidR="00C27E1F">
                              <w:t xml:space="preserve"> (</w:t>
                            </w:r>
                            <w:r w:rsidR="003860BA">
                              <w:t>new</w:t>
                            </w:r>
                            <w:r w:rsidR="00C27E1F">
                              <w:t>)</w:t>
                            </w:r>
                            <w:r w:rsidR="0056040D">
                              <w:t xml:space="preserve"> [</w:t>
                            </w:r>
                            <w:r w:rsidR="00411340">
                              <w:t>_</w:t>
                            </w:r>
                            <w:proofErr w:type="gramStart"/>
                            <w:r w:rsidR="00814673">
                              <w:t>_</w:t>
                            </w:r>
                            <w:r w:rsidR="0056040D">
                              <w:t xml:space="preserve"> ]</w:t>
                            </w:r>
                            <w:proofErr w:type="gramEnd"/>
                            <w:r w:rsidR="00C27E1F">
                              <w:t xml:space="preserve"> /</w:t>
                            </w:r>
                            <w:r w:rsidR="003860BA">
                              <w:t xml:space="preserve"> $1</w:t>
                            </w:r>
                            <w:r w:rsidR="00D36523">
                              <w:t>50</w:t>
                            </w:r>
                            <w:r w:rsidR="00C27E1F">
                              <w:t xml:space="preserve"> (</w:t>
                            </w:r>
                            <w:r w:rsidR="003860BA">
                              <w:t>renewal</w:t>
                            </w:r>
                            <w:r w:rsidR="00C27E1F">
                              <w:t>)</w:t>
                            </w:r>
                            <w:r w:rsidR="0056040D">
                              <w:t xml:space="preserve"> [</w:t>
                            </w:r>
                            <w:r w:rsidR="00814673">
                              <w:t>_</w:t>
                            </w:r>
                            <w:r w:rsidR="00411340">
                              <w:t>_</w:t>
                            </w:r>
                            <w:r w:rsidR="0056040D">
                              <w:t>]</w:t>
                            </w:r>
                          </w:p>
                          <w:p w14:paraId="1458649D" w14:textId="2371FB62" w:rsidR="003860BA" w:rsidRPr="00C27E1F" w:rsidRDefault="0046320C" w:rsidP="00AD7982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t>Please mark preferred location</w:t>
                            </w:r>
                            <w:r w:rsidR="00C27E1F">
                              <w:t>:</w:t>
                            </w:r>
                            <w:r w:rsidR="003860BA">
                              <w:br/>
                              <w:t>[</w:t>
                            </w:r>
                            <w:r w:rsidR="00411340">
                              <w:t>__</w:t>
                            </w:r>
                            <w:r w:rsidR="003860BA">
                              <w:t xml:space="preserve">] Main </w:t>
                            </w:r>
                            <w:proofErr w:type="gramStart"/>
                            <w:r w:rsidR="003860BA">
                              <w:t>Entrance  [</w:t>
                            </w:r>
                            <w:proofErr w:type="gramEnd"/>
                            <w:r w:rsidR="00411340">
                              <w:t>__</w:t>
                            </w:r>
                            <w:r w:rsidR="003860BA">
                              <w:t>] Pull</w:t>
                            </w:r>
                            <w:r w:rsidR="00FA5C7F">
                              <w:t>ing</w:t>
                            </w:r>
                            <w:r w:rsidR="003860BA">
                              <w:t xml:space="preserve"> Track</w:t>
                            </w:r>
                            <w:r w:rsidR="003860BA">
                              <w:br/>
                              <w:t>[</w:t>
                            </w:r>
                            <w:r w:rsidR="00411340">
                              <w:t>__</w:t>
                            </w:r>
                            <w:r w:rsidR="003860BA">
                              <w:t xml:space="preserve">] Knapp Arena     </w:t>
                            </w:r>
                            <w:r w:rsidR="003860BA">
                              <w:br/>
                              <w:t>[</w:t>
                            </w:r>
                            <w:r w:rsidR="00411340">
                              <w:t>__</w:t>
                            </w:r>
                            <w:r w:rsidR="003860BA">
                              <w:t>] Practice Are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AB79" id="_x0000_s1031" type="#_x0000_t202" style="position:absolute;margin-left:172.2pt;margin-top:33.4pt;width:189pt;height:127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">
                <v:textbox>
                  <w:txbxContent>
                    <w:p w14:paraId="1B57518B" w14:textId="242005D2" w:rsidR="00AD7982" w:rsidRDefault="004F477F" w:rsidP="00C27E1F">
                      <w:pPr>
                        <w:jc w:val="center"/>
                      </w:pPr>
                      <w:r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 xml:space="preserve">4’ x 6’ </w:t>
                      </w:r>
                      <w:r w:rsidR="003860BA" w:rsidRPr="0046320C">
                        <w:rPr>
                          <w:b/>
                          <w:bCs/>
                          <w:color w:val="C00000"/>
                          <w:sz w:val="24"/>
                          <w:szCs w:val="24"/>
                        </w:rPr>
                        <w:t>Vinyl Banner</w:t>
                      </w:r>
                      <w:r w:rsidR="00AD7982">
                        <w:rPr>
                          <w:b/>
                          <w:bCs/>
                          <w:sz w:val="24"/>
                          <w:szCs w:val="24"/>
                        </w:rPr>
                        <w:br/>
                      </w:r>
                      <w:r w:rsidR="003860BA">
                        <w:t>Color</w:t>
                      </w:r>
                      <w:r w:rsidR="00C27E1F">
                        <w:br/>
                      </w:r>
                      <w:r w:rsidR="003860BA">
                        <w:t>$250</w:t>
                      </w:r>
                      <w:r w:rsidR="00C27E1F">
                        <w:t xml:space="preserve"> (</w:t>
                      </w:r>
                      <w:r w:rsidR="003860BA">
                        <w:t>new</w:t>
                      </w:r>
                      <w:r w:rsidR="00C27E1F">
                        <w:t>)</w:t>
                      </w:r>
                      <w:r w:rsidR="0056040D">
                        <w:t xml:space="preserve"> [</w:t>
                      </w:r>
                      <w:r w:rsidR="00411340">
                        <w:t>_</w:t>
                      </w:r>
                      <w:proofErr w:type="gramStart"/>
                      <w:r w:rsidR="00814673">
                        <w:t>_</w:t>
                      </w:r>
                      <w:r w:rsidR="0056040D">
                        <w:t xml:space="preserve"> ]</w:t>
                      </w:r>
                      <w:proofErr w:type="gramEnd"/>
                      <w:r w:rsidR="00C27E1F">
                        <w:t xml:space="preserve"> /</w:t>
                      </w:r>
                      <w:r w:rsidR="003860BA">
                        <w:t xml:space="preserve"> $1</w:t>
                      </w:r>
                      <w:r w:rsidR="00D36523">
                        <w:t>50</w:t>
                      </w:r>
                      <w:r w:rsidR="00C27E1F">
                        <w:t xml:space="preserve"> (</w:t>
                      </w:r>
                      <w:r w:rsidR="003860BA">
                        <w:t>renewal</w:t>
                      </w:r>
                      <w:r w:rsidR="00C27E1F">
                        <w:t>)</w:t>
                      </w:r>
                      <w:r w:rsidR="0056040D">
                        <w:t xml:space="preserve"> [</w:t>
                      </w:r>
                      <w:r w:rsidR="00814673">
                        <w:t>_</w:t>
                      </w:r>
                      <w:r w:rsidR="00411340">
                        <w:t>_</w:t>
                      </w:r>
                      <w:r w:rsidR="0056040D">
                        <w:t>]</w:t>
                      </w:r>
                    </w:p>
                    <w:p w14:paraId="1458649D" w14:textId="2371FB62" w:rsidR="003860BA" w:rsidRPr="00C27E1F" w:rsidRDefault="0046320C" w:rsidP="00AD7982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t>Please mark preferred location</w:t>
                      </w:r>
                      <w:r w:rsidR="00C27E1F">
                        <w:t>:</w:t>
                      </w:r>
                      <w:r w:rsidR="003860BA">
                        <w:br/>
                        <w:t>[</w:t>
                      </w:r>
                      <w:r w:rsidR="00411340">
                        <w:t>__</w:t>
                      </w:r>
                      <w:r w:rsidR="003860BA">
                        <w:t xml:space="preserve">] Main </w:t>
                      </w:r>
                      <w:proofErr w:type="gramStart"/>
                      <w:r w:rsidR="003860BA">
                        <w:t>Entrance  [</w:t>
                      </w:r>
                      <w:proofErr w:type="gramEnd"/>
                      <w:r w:rsidR="00411340">
                        <w:t>__</w:t>
                      </w:r>
                      <w:r w:rsidR="003860BA">
                        <w:t>] Pull</w:t>
                      </w:r>
                      <w:r w:rsidR="00FA5C7F">
                        <w:t>ing</w:t>
                      </w:r>
                      <w:r w:rsidR="003860BA">
                        <w:t xml:space="preserve"> Track</w:t>
                      </w:r>
                      <w:r w:rsidR="003860BA">
                        <w:br/>
                        <w:t>[</w:t>
                      </w:r>
                      <w:r w:rsidR="00411340">
                        <w:t>__</w:t>
                      </w:r>
                      <w:r w:rsidR="003860BA">
                        <w:t xml:space="preserve">] Knapp Arena     </w:t>
                      </w:r>
                      <w:r w:rsidR="003860BA">
                        <w:br/>
                        <w:t>[</w:t>
                      </w:r>
                      <w:r w:rsidR="00411340">
                        <w:t>__</w:t>
                      </w:r>
                      <w:r w:rsidR="003860BA">
                        <w:t>] Practice Aren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E6AAE" w:rsidRPr="00BE1F30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942EC3B" wp14:editId="32356B40">
                <wp:simplePos x="0" y="0"/>
                <wp:positionH relativeFrom="column">
                  <wp:posOffset>-213995</wp:posOffset>
                </wp:positionH>
                <wp:positionV relativeFrom="paragraph">
                  <wp:posOffset>2459355</wp:posOffset>
                </wp:positionV>
                <wp:extent cx="7192645" cy="1691640"/>
                <wp:effectExtent l="0" t="0" r="27305" b="2286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2645" cy="1691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9BBD1" w14:textId="1E2E916C" w:rsidR="00CF0439" w:rsidRPr="0046320C" w:rsidRDefault="003860BA" w:rsidP="00CF043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46320C">
                              <w:rPr>
                                <w:color w:val="C00000"/>
                                <w:sz w:val="44"/>
                                <w:szCs w:val="44"/>
                              </w:rPr>
                              <w:t>Event Sponsor</w:t>
                            </w:r>
                            <w:r w:rsidR="0046320C" w:rsidRPr="0046320C">
                              <w:rPr>
                                <w:color w:val="C00000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46320C"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 w:rsidR="00D3658A">
                              <w:rPr>
                                <w:sz w:val="32"/>
                                <w:szCs w:val="32"/>
                              </w:rPr>
                              <w:t xml:space="preserve">requires a minimum </w:t>
                            </w:r>
                            <w:r w:rsidR="00D3658A">
                              <w:rPr>
                                <w:sz w:val="32"/>
                                <w:szCs w:val="32"/>
                              </w:rPr>
                              <w:t xml:space="preserve">$500 </w:t>
                            </w:r>
                            <w:r w:rsidR="00D3658A">
                              <w:rPr>
                                <w:sz w:val="32"/>
                                <w:szCs w:val="32"/>
                              </w:rPr>
                              <w:t>contribution that includes a 4’ x 6’ Banner, web site ad and business name announced at specified event</w:t>
                            </w:r>
                            <w:r w:rsidR="0046320C">
                              <w:rPr>
                                <w:sz w:val="32"/>
                                <w:szCs w:val="32"/>
                              </w:rPr>
                              <w:t>):</w:t>
                            </w:r>
                          </w:p>
                          <w:p w14:paraId="502693B9" w14:textId="77777777" w:rsidR="00CF0439" w:rsidRDefault="00CF0439" w:rsidP="00CF0439">
                            <w:pPr>
                              <w:pStyle w:val="NoSpacing"/>
                            </w:pPr>
                          </w:p>
                          <w:p w14:paraId="1775A822" w14:textId="169F7E29" w:rsidR="00AD7982" w:rsidRDefault="003860BA" w:rsidP="00E72A8F">
                            <w:pPr>
                              <w:ind w:left="2160" w:hanging="21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Horse Show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D12BE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>Tractor Pull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Pr="00E72A8F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Queen/Junior Miss Pageant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 xml:space="preserve"> 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8C9D5C7" w14:textId="06ABF589" w:rsidR="003860BA" w:rsidRPr="00CF0439" w:rsidRDefault="003860BA" w:rsidP="00CF0439">
                            <w:pPr>
                              <w:ind w:left="2160" w:hanging="2160"/>
                              <w:rPr>
                                <w:sz w:val="24"/>
                                <w:szCs w:val="24"/>
                              </w:rPr>
                            </w:pPr>
                            <w:r w:rsidRPr="00E72A8F">
                              <w:rPr>
                                <w:sz w:val="24"/>
                                <w:szCs w:val="24"/>
                              </w:rPr>
                              <w:t>Truck Pull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Parade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A905A4">
                              <w:rPr>
                                <w:sz w:val="24"/>
                                <w:szCs w:val="24"/>
                              </w:rPr>
                              <w:t>Concert/Music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3207A20" w14:textId="0DF73522" w:rsidR="003860BA" w:rsidRPr="00E72A8F" w:rsidRDefault="003860BA" w:rsidP="00E72A8F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Barn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 xml:space="preserve"> 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C27E1F">
                              <w:rPr>
                                <w:sz w:val="24"/>
                                <w:szCs w:val="24"/>
                              </w:rPr>
                              <w:tab/>
                              <w:t>Shuttle Carts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[</w:t>
                            </w:r>
                            <w:r w:rsidR="007F6104">
                              <w:rPr>
                                <w:sz w:val="24"/>
                                <w:szCs w:val="24"/>
                              </w:rPr>
                              <w:t>$</w:t>
                            </w:r>
                            <w:r w:rsidR="002D7335">
                              <w:rPr>
                                <w:sz w:val="24"/>
                                <w:szCs w:val="24"/>
                              </w:rPr>
                              <w:t>____</w:t>
                            </w:r>
                            <w:r w:rsidR="00411340">
                              <w:rPr>
                                <w:sz w:val="24"/>
                                <w:szCs w:val="24"/>
                              </w:rPr>
                              <w:t>_</w:t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739F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D82ADE">
                              <w:rPr>
                                <w:sz w:val="24"/>
                                <w:szCs w:val="24"/>
                              </w:rPr>
                              <w:t xml:space="preserve">Your Choice: _________________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2EC3B" id="_x0000_s1032" type="#_x0000_t202" style="position:absolute;margin-left:-16.85pt;margin-top:193.65pt;width:566.35pt;height:133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">
                <v:textbox>
                  <w:txbxContent>
                    <w:p w14:paraId="6789BBD1" w14:textId="1E2E916C" w:rsidR="00CF0439" w:rsidRPr="0046320C" w:rsidRDefault="003860BA" w:rsidP="00CF043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 w:rsidRPr="0046320C">
                        <w:rPr>
                          <w:color w:val="C00000"/>
                          <w:sz w:val="44"/>
                          <w:szCs w:val="44"/>
                        </w:rPr>
                        <w:t>Event Sponsor</w:t>
                      </w:r>
                      <w:r w:rsidR="0046320C" w:rsidRPr="0046320C">
                        <w:rPr>
                          <w:color w:val="C00000"/>
                          <w:sz w:val="44"/>
                          <w:szCs w:val="44"/>
                        </w:rPr>
                        <w:t xml:space="preserve"> </w:t>
                      </w:r>
                      <w:r w:rsidR="0046320C">
                        <w:rPr>
                          <w:sz w:val="32"/>
                          <w:szCs w:val="32"/>
                        </w:rPr>
                        <w:t>(</w:t>
                      </w:r>
                      <w:r w:rsidR="00D3658A">
                        <w:rPr>
                          <w:sz w:val="32"/>
                          <w:szCs w:val="32"/>
                        </w:rPr>
                        <w:t xml:space="preserve">requires a minimum </w:t>
                      </w:r>
                      <w:r w:rsidR="00D3658A">
                        <w:rPr>
                          <w:sz w:val="32"/>
                          <w:szCs w:val="32"/>
                        </w:rPr>
                        <w:t xml:space="preserve">$500 </w:t>
                      </w:r>
                      <w:r w:rsidR="00D3658A">
                        <w:rPr>
                          <w:sz w:val="32"/>
                          <w:szCs w:val="32"/>
                        </w:rPr>
                        <w:t>contribution that includes a 4’ x 6’ Banner, web site ad and business name announced at specified event</w:t>
                      </w:r>
                      <w:r w:rsidR="0046320C">
                        <w:rPr>
                          <w:sz w:val="32"/>
                          <w:szCs w:val="32"/>
                        </w:rPr>
                        <w:t>):</w:t>
                      </w:r>
                    </w:p>
                    <w:p w14:paraId="502693B9" w14:textId="77777777" w:rsidR="00CF0439" w:rsidRDefault="00CF0439" w:rsidP="00CF0439">
                      <w:pPr>
                        <w:pStyle w:val="NoSpacing"/>
                      </w:pPr>
                    </w:p>
                    <w:p w14:paraId="1775A822" w14:textId="169F7E29" w:rsidR="00AD7982" w:rsidRDefault="003860BA" w:rsidP="00E72A8F">
                      <w:pPr>
                        <w:ind w:left="2160" w:hanging="216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Horse Show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411340">
                        <w:rPr>
                          <w:sz w:val="24"/>
                          <w:szCs w:val="24"/>
                        </w:rPr>
                        <w:tab/>
                      </w:r>
                      <w:r w:rsidR="00D739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F6104">
                        <w:rPr>
                          <w:sz w:val="24"/>
                          <w:szCs w:val="24"/>
                        </w:rPr>
                        <w:tab/>
                      </w:r>
                      <w:r w:rsidR="00D739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D12BE">
                        <w:rPr>
                          <w:sz w:val="24"/>
                          <w:szCs w:val="24"/>
                        </w:rPr>
                        <w:t>A</w:t>
                      </w:r>
                      <w:r w:rsidR="00D739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E72A8F">
                        <w:rPr>
                          <w:sz w:val="24"/>
                          <w:szCs w:val="24"/>
                        </w:rPr>
                        <w:t>Tractor Pull</w:t>
                      </w:r>
                      <w:r w:rsidRPr="00E72A8F">
                        <w:rPr>
                          <w:sz w:val="24"/>
                          <w:szCs w:val="24"/>
                        </w:rPr>
                        <w:tab/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Pr="00E72A8F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>Queen/Junior Miss Pageant</w:t>
                      </w:r>
                      <w:r w:rsidR="00D739FE">
                        <w:rPr>
                          <w:sz w:val="24"/>
                          <w:szCs w:val="24"/>
                        </w:rPr>
                        <w:t xml:space="preserve"> 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8C9D5C7" w14:textId="06ABF589" w:rsidR="003860BA" w:rsidRPr="00CF0439" w:rsidRDefault="003860BA" w:rsidP="00CF0439">
                      <w:pPr>
                        <w:ind w:left="2160" w:hanging="2160"/>
                        <w:rPr>
                          <w:sz w:val="24"/>
                          <w:szCs w:val="24"/>
                        </w:rPr>
                      </w:pPr>
                      <w:r w:rsidRPr="00E72A8F">
                        <w:rPr>
                          <w:sz w:val="24"/>
                          <w:szCs w:val="24"/>
                        </w:rPr>
                        <w:t>Truck Pull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411340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>Parade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2D7335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 w:rsidR="007F6104">
                        <w:rPr>
                          <w:sz w:val="24"/>
                          <w:szCs w:val="24"/>
                        </w:rPr>
                        <w:tab/>
                      </w:r>
                      <w:r w:rsidR="00A905A4">
                        <w:rPr>
                          <w:sz w:val="24"/>
                          <w:szCs w:val="24"/>
                        </w:rPr>
                        <w:t>Concert/Music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</w:p>
                    <w:p w14:paraId="13207A20" w14:textId="0DF73522" w:rsidR="003860BA" w:rsidRPr="00E72A8F" w:rsidRDefault="003860BA" w:rsidP="00E72A8F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Barn</w:t>
                      </w:r>
                      <w:r w:rsidR="002D7335">
                        <w:rPr>
                          <w:sz w:val="24"/>
                          <w:szCs w:val="24"/>
                        </w:rPr>
                        <w:t>:</w:t>
                      </w:r>
                      <w:r w:rsidR="00D739FE">
                        <w:rPr>
                          <w:sz w:val="24"/>
                          <w:szCs w:val="24"/>
                        </w:rPr>
                        <w:t xml:space="preserve"> 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ab/>
                      </w:r>
                      <w:r w:rsidR="00C27E1F">
                        <w:rPr>
                          <w:sz w:val="24"/>
                          <w:szCs w:val="24"/>
                        </w:rPr>
                        <w:tab/>
                        <w:t>Shuttle Carts</w:t>
                      </w:r>
                      <w:r w:rsidR="002D7335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739FE">
                        <w:rPr>
                          <w:sz w:val="24"/>
                          <w:szCs w:val="24"/>
                        </w:rPr>
                        <w:t>[</w:t>
                      </w:r>
                      <w:r w:rsidR="007F6104">
                        <w:rPr>
                          <w:sz w:val="24"/>
                          <w:szCs w:val="24"/>
                        </w:rPr>
                        <w:t>$</w:t>
                      </w:r>
                      <w:r w:rsidR="002D7335">
                        <w:rPr>
                          <w:sz w:val="24"/>
                          <w:szCs w:val="24"/>
                        </w:rPr>
                        <w:t>____</w:t>
                      </w:r>
                      <w:r w:rsidR="00411340">
                        <w:rPr>
                          <w:sz w:val="24"/>
                          <w:szCs w:val="24"/>
                        </w:rPr>
                        <w:t>_</w:t>
                      </w:r>
                      <w:r w:rsidR="00D739FE">
                        <w:rPr>
                          <w:sz w:val="24"/>
                          <w:szCs w:val="24"/>
                        </w:rPr>
                        <w:t>]</w:t>
                      </w:r>
                      <w:r w:rsidR="00D82ADE">
                        <w:rPr>
                          <w:sz w:val="24"/>
                          <w:szCs w:val="24"/>
                        </w:rPr>
                        <w:tab/>
                      </w:r>
                      <w:r w:rsidR="00D739FE">
                        <w:rPr>
                          <w:sz w:val="24"/>
                          <w:szCs w:val="24"/>
                        </w:rPr>
                        <w:tab/>
                      </w:r>
                      <w:r w:rsidR="00D82ADE">
                        <w:rPr>
                          <w:sz w:val="24"/>
                          <w:szCs w:val="24"/>
                        </w:rPr>
                        <w:t xml:space="preserve">Your Choice: _________________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4D246313" w14:textId="77777777" w:rsidR="00827848" w:rsidRDefault="00827848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22382906" w14:textId="48284D25" w:rsidR="001454E8" w:rsidRDefault="001454E8" w:rsidP="00C27E1F">
      <w:p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Total Amount </w:t>
      </w:r>
      <w:r w:rsidR="00B04FC0">
        <w:rPr>
          <w:rFonts w:asciiTheme="majorHAnsi" w:hAnsiTheme="majorHAnsi" w:cstheme="majorHAnsi"/>
          <w:b/>
          <w:bCs/>
          <w:sz w:val="28"/>
          <w:szCs w:val="28"/>
        </w:rPr>
        <w:t>Enclosed: _</w:t>
      </w:r>
      <w:r>
        <w:rPr>
          <w:rFonts w:asciiTheme="majorHAnsi" w:hAnsiTheme="majorHAnsi" w:cstheme="majorHAnsi"/>
          <w:b/>
          <w:bCs/>
          <w:sz w:val="28"/>
          <w:szCs w:val="28"/>
        </w:rPr>
        <w:t>____________________</w:t>
      </w:r>
    </w:p>
    <w:p w14:paraId="67FE8C85" w14:textId="6C60A5B2" w:rsidR="00D82ADE" w:rsidRDefault="00D82ADE" w:rsidP="00121D5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PLEASE RETURN</w:t>
      </w:r>
      <w:r w:rsidR="008B2665"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 THIS</w:t>
      </w:r>
      <w:r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 FORM WITH PAYMENT</w:t>
      </w:r>
      <w:r w:rsidR="00BC0057"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 BY </w:t>
      </w:r>
      <w:r w:rsidR="00CF6E40"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May 1</w:t>
      </w:r>
      <w:r w:rsidR="00CF6E40"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  <w:vertAlign w:val="superscript"/>
        </w:rPr>
        <w:t>st</w:t>
      </w:r>
      <w:r w:rsidR="004C0D29" w:rsidRPr="008C5D3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.</w:t>
      </w:r>
    </w:p>
    <w:sectPr w:rsidR="00D82ADE" w:rsidSect="00C10E6F">
      <w:footerReference w:type="default" r:id="rId7"/>
      <w:pgSz w:w="12240" w:h="15840"/>
      <w:pgMar w:top="288" w:right="720" w:bottom="288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DDC52" w14:textId="77777777" w:rsidR="00ED004E" w:rsidRDefault="00ED004E" w:rsidP="00286081">
      <w:pPr>
        <w:spacing w:after="0" w:line="240" w:lineRule="auto"/>
      </w:pPr>
      <w:r>
        <w:separator/>
      </w:r>
    </w:p>
  </w:endnote>
  <w:endnote w:type="continuationSeparator" w:id="0">
    <w:p w14:paraId="011D853D" w14:textId="77777777" w:rsidR="00ED004E" w:rsidRDefault="00ED004E" w:rsidP="00286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tique Olive Compact">
    <w:altName w:val="Calibri"/>
    <w:charset w:val="00"/>
    <w:family w:val="swiss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DABBA" w14:textId="09D32C33" w:rsidR="00286081" w:rsidRDefault="00286081" w:rsidP="00286081">
    <w:pPr>
      <w:pStyle w:val="Footer"/>
      <w:jc w:val="center"/>
    </w:pPr>
    <w:r>
      <w:t xml:space="preserve">Make check payable </w:t>
    </w:r>
    <w:r w:rsidR="001454E8">
      <w:t>to</w:t>
    </w:r>
    <w:r>
      <w:t xml:space="preserve"> Albion Area Fair</w:t>
    </w:r>
    <w:r>
      <w:br/>
      <w:t xml:space="preserve">Mail </w:t>
    </w:r>
    <w:r w:rsidR="00B04FC0">
      <w:t>to</w:t>
    </w:r>
    <w:r>
      <w:t xml:space="preserve"> Albion Area Fair, PO Box 94, Albion, PA 164</w:t>
    </w:r>
    <w:r w:rsidR="00CE0BC5">
      <w:t>01</w:t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A5F34" w14:textId="77777777" w:rsidR="00ED004E" w:rsidRDefault="00ED004E" w:rsidP="00286081">
      <w:pPr>
        <w:spacing w:after="0" w:line="240" w:lineRule="auto"/>
      </w:pPr>
      <w:r>
        <w:separator/>
      </w:r>
    </w:p>
  </w:footnote>
  <w:footnote w:type="continuationSeparator" w:id="0">
    <w:p w14:paraId="13915258" w14:textId="77777777" w:rsidR="00ED004E" w:rsidRDefault="00ED004E" w:rsidP="002860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jYwNzQ3NzY3NDFW0lEKTi0uzszPAykwqwUAh82VYCwAAAA="/>
  </w:docVars>
  <w:rsids>
    <w:rsidRoot w:val="002B520C"/>
    <w:rsid w:val="00007C72"/>
    <w:rsid w:val="00091A33"/>
    <w:rsid w:val="000D2264"/>
    <w:rsid w:val="001151EF"/>
    <w:rsid w:val="00121D5F"/>
    <w:rsid w:val="001454E8"/>
    <w:rsid w:val="001774C0"/>
    <w:rsid w:val="001B4A10"/>
    <w:rsid w:val="00272A6F"/>
    <w:rsid w:val="00286081"/>
    <w:rsid w:val="002B520C"/>
    <w:rsid w:val="002D7335"/>
    <w:rsid w:val="002E6197"/>
    <w:rsid w:val="00340C6C"/>
    <w:rsid w:val="003654F6"/>
    <w:rsid w:val="003860BA"/>
    <w:rsid w:val="003D12BE"/>
    <w:rsid w:val="003F7395"/>
    <w:rsid w:val="00411340"/>
    <w:rsid w:val="00436EA9"/>
    <w:rsid w:val="0046320C"/>
    <w:rsid w:val="004716C3"/>
    <w:rsid w:val="004C0D29"/>
    <w:rsid w:val="004E203D"/>
    <w:rsid w:val="004E7C18"/>
    <w:rsid w:val="004F477F"/>
    <w:rsid w:val="005227F2"/>
    <w:rsid w:val="0056040D"/>
    <w:rsid w:val="005C14A5"/>
    <w:rsid w:val="006318F1"/>
    <w:rsid w:val="00684B56"/>
    <w:rsid w:val="00685B0D"/>
    <w:rsid w:val="00685E19"/>
    <w:rsid w:val="006B3E96"/>
    <w:rsid w:val="006C1ACB"/>
    <w:rsid w:val="006E6AAE"/>
    <w:rsid w:val="007376AE"/>
    <w:rsid w:val="00765741"/>
    <w:rsid w:val="00777E14"/>
    <w:rsid w:val="007F6104"/>
    <w:rsid w:val="00800CE8"/>
    <w:rsid w:val="00814673"/>
    <w:rsid w:val="00827848"/>
    <w:rsid w:val="00875BCF"/>
    <w:rsid w:val="008B2665"/>
    <w:rsid w:val="008B39AD"/>
    <w:rsid w:val="008C5D38"/>
    <w:rsid w:val="00906669"/>
    <w:rsid w:val="00906BC0"/>
    <w:rsid w:val="00906F82"/>
    <w:rsid w:val="0093170B"/>
    <w:rsid w:val="00964C51"/>
    <w:rsid w:val="00A047EF"/>
    <w:rsid w:val="00A16EA2"/>
    <w:rsid w:val="00A73246"/>
    <w:rsid w:val="00A84F33"/>
    <w:rsid w:val="00A905A4"/>
    <w:rsid w:val="00AD7982"/>
    <w:rsid w:val="00B04FC0"/>
    <w:rsid w:val="00B41F41"/>
    <w:rsid w:val="00BA33D2"/>
    <w:rsid w:val="00BC0057"/>
    <w:rsid w:val="00BC4177"/>
    <w:rsid w:val="00BE1F30"/>
    <w:rsid w:val="00C10E6F"/>
    <w:rsid w:val="00C27E1F"/>
    <w:rsid w:val="00C37A4A"/>
    <w:rsid w:val="00CE0BC5"/>
    <w:rsid w:val="00CF0439"/>
    <w:rsid w:val="00CF6E40"/>
    <w:rsid w:val="00D36523"/>
    <w:rsid w:val="00D3658A"/>
    <w:rsid w:val="00D43914"/>
    <w:rsid w:val="00D739FE"/>
    <w:rsid w:val="00D80827"/>
    <w:rsid w:val="00D82ADE"/>
    <w:rsid w:val="00E24171"/>
    <w:rsid w:val="00E35FF1"/>
    <w:rsid w:val="00E72A8F"/>
    <w:rsid w:val="00ED004E"/>
    <w:rsid w:val="00F15E9C"/>
    <w:rsid w:val="00F75691"/>
    <w:rsid w:val="00F84F18"/>
    <w:rsid w:val="00FA5C7F"/>
    <w:rsid w:val="00FC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E5CB9"/>
  <w15:chartTrackingRefBased/>
  <w15:docId w15:val="{30292C7A-F8F3-4C5B-AF8A-D5455D7F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E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6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081"/>
  </w:style>
  <w:style w:type="paragraph" w:styleId="Footer">
    <w:name w:val="footer"/>
    <w:basedOn w:val="Normal"/>
    <w:link w:val="FooterChar"/>
    <w:uiPriority w:val="99"/>
    <w:unhideWhenUsed/>
    <w:rsid w:val="00286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081"/>
  </w:style>
  <w:style w:type="paragraph" w:styleId="NoSpacing">
    <w:name w:val="No Spacing"/>
    <w:uiPriority w:val="1"/>
    <w:qFormat/>
    <w:rsid w:val="004E7C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wedenhjelm</dc:creator>
  <cp:keywords/>
  <dc:description/>
  <cp:lastModifiedBy>shelley faytak</cp:lastModifiedBy>
  <cp:revision>9</cp:revision>
  <cp:lastPrinted>2024-02-23T01:04:00Z</cp:lastPrinted>
  <dcterms:created xsi:type="dcterms:W3CDTF">2023-03-14T20:09:00Z</dcterms:created>
  <dcterms:modified xsi:type="dcterms:W3CDTF">2024-02-23T01:04:00Z</dcterms:modified>
</cp:coreProperties>
</file>